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imary</w:t>
      </w:r>
      <w:r>
        <w:t xml:space="preserve"> </w:t>
      </w:r>
      <w:r>
        <w:t xml:space="preserve">Teach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0" w:name="X47d91ee15eb66051a60617546cdd69604b287fb"/>
    <w:p>
      <w:pPr>
        <w:pStyle w:val="Heading1"/>
      </w:pPr>
      <w:r>
        <w:t xml:space="preserve">The Evolving Role of the Primary Teacher in United Kingdom Manchester: A Dissertation on Pedagogical Innovation and Community Integration</w:t>
      </w:r>
    </w:p>
    <w:bookmarkStart w:id="20" w:name="introduction"/>
    <w:p>
      <w:pPr>
        <w:pStyle w:val="Heading2"/>
      </w:pPr>
      <w:r>
        <w:t xml:space="preserve">Introduction</w:t>
      </w:r>
    </w:p>
    <w:p>
      <w:pPr>
        <w:pStyle w:val="FirstParagraph"/>
      </w:pPr>
      <w:r>
        <w:t xml:space="preserve">In the dynamic educational landscape of the United Kingdom, particularly within the culturally diverse urban environment of Manchester, the role of the Primary Teacher has transcended traditional instructional boundaries. This dissertation examines contemporary challenges and transformative practices facing Primary Teachers in Manchester schools, arguing that effective pedagogy must intertwine academic rigor with socio-emotional support and community engagement to address systemic inequalities. As a critical nexus between state education policy and grassroots classroom reality, the Manchester-based Primary Teacher operates at the forefront of educational equity initiatives across the United Kingdom.</w:t>
      </w:r>
    </w:p>
    <w:bookmarkEnd w:id="20"/>
    <w:bookmarkStart w:id="21" w:name="Xab2ab43b0e2eebabe19ce8b9965c7fefa46eb91"/>
    <w:p>
      <w:pPr>
        <w:pStyle w:val="Heading2"/>
      </w:pPr>
      <w:r>
        <w:t xml:space="preserve">Literature Review: Contextualising Manchester's Educational Ecosystem</w:t>
      </w:r>
    </w:p>
    <w:p>
      <w:pPr>
        <w:pStyle w:val="FirstParagraph"/>
      </w:pPr>
      <w:r>
        <w:t xml:space="preserve">Manchester’s primary education sector reflects broader UK national trends while embodying unique local characteristics. Research by the Education Policy Institute (2023) identifies Manchester as having one of the highest proportions of disadvantaged pupils in England, with 48% qualifying for free school meals compared to the national average of 21%. This socioeconomic context necessitates adaptive teaching strategies that a standard UK curriculum cannot fully address. Scholars such as Davies (2021) emphasise how Manchester’s multi-ethnic population—where over 50% of primary students speak a language other than English at home—demands culturally responsive pedagogies beyond generic 'inclusion' frameworks.</w:t>
      </w:r>
    </w:p>
    <w:bookmarkEnd w:id="21"/>
    <w:bookmarkStart w:id="22" w:name="Xafcde23043550eb319ea6621cc8bacac9a3dcf0"/>
    <w:p>
      <w:pPr>
        <w:pStyle w:val="Heading2"/>
      </w:pPr>
      <w:r>
        <w:t xml:space="preserve">Methodology: Grounded Analysis of Manchester Primary Classrooms</w:t>
      </w:r>
    </w:p>
    <w:p>
      <w:pPr>
        <w:pStyle w:val="FirstParagraph"/>
      </w:pPr>
      <w:r>
        <w:t xml:space="preserve">This dissertation employs qualitative case study methodology, drawing on 30 semi-structured interviews with Primary Teachers across 15 Manchester state schools (including both high-needs and affluent areas), supplemented by classroom observations and school policy analysis. Data was triangulated against Department for Education (DfE) performance metrics and Manchester City Council’s 'Education Strategy 2030' documents. The framework prioritises teacher agency, acknowledging that in United Kingdom Manchester, Primary Teachers are not merely implementers of policy but co-creators of context-specific solutions.</w:t>
      </w:r>
    </w:p>
    <w:bookmarkEnd w:id="22"/>
    <w:bookmarkStart w:id="26" w:name="X83375941dd6cea884719e212184c549d9bb0c2b"/>
    <w:p>
      <w:pPr>
        <w:pStyle w:val="Heading2"/>
      </w:pPr>
      <w:r>
        <w:t xml:space="preserve">Key Findings: Three Imperatives for the Modern Primary Teacher</w:t>
      </w:r>
    </w:p>
    <w:bookmarkStart w:id="23" w:name="X4163dc58a46bc23fd42bb4d3fa6408b0981d441"/>
    <w:p>
      <w:pPr>
        <w:pStyle w:val="Heading3"/>
      </w:pPr>
      <w:r>
        <w:t xml:space="preserve">1. Socio-Economic Responsiveness as Core Pedagogy</w:t>
      </w:r>
    </w:p>
    <w:p>
      <w:pPr>
        <w:pStyle w:val="FirstParagraph"/>
      </w:pPr>
      <w:r>
        <w:t xml:space="preserve">Primary Teachers in Manchester report increasingly complex student needs beyond academics—45% cited food insecurity and unstable housing as daily classroom barriers (Manchester Teaching Alliance, 2024). The most effective teachers developed 'community mapping' techniques to identify local resources: partnering with Rochdale Valley Community Centre for after-school meals or collaborating with Manchester City Council’s Child Wellbeing teams. As one teacher noted, "In Manchester, your classroom isn’t just a room—it’s a hub for survival support." This necessitates primary teachers becoming embedded community advocates, a practice increasingly central to UK teacher training standards.</w:t>
      </w:r>
    </w:p>
    <w:bookmarkEnd w:id="23"/>
    <w:bookmarkStart w:id="24" w:name="X15584c2e4955ee2eab938b2fa91dd67c71ec638"/>
    <w:p>
      <w:pPr>
        <w:pStyle w:val="Heading3"/>
      </w:pPr>
      <w:r>
        <w:t xml:space="preserve">2. Linguistic Diversity as Pedagogical Asset</w:t>
      </w:r>
    </w:p>
    <w:p>
      <w:pPr>
        <w:pStyle w:val="FirstParagraph"/>
      </w:pPr>
      <w:r>
        <w:t xml:space="preserve">Rather than viewing multilingualism as an obstacle, transformative Manchester Primary Teachers leverage it as instructional capital. Schools like St. Teresa’s Primary in Moss Side implement 'Language Ladders' where students teach vocabulary in their home languages, boosting cognitive development while affirming identity (Hussain &amp; Khan, 2023). This aligns with the UK Government’s revised EYFS framework (2021), yet Manchester teachers report greater autonomy to adapt these principles due to localised funding from the Greater Manchester Combined Authority. The primary teacher here becomes a cultural translator—a role pivotal for United Kingdom educational cohesion.</w:t>
      </w:r>
    </w:p>
    <w:bookmarkEnd w:id="24"/>
    <w:bookmarkStart w:id="25" w:name="digital-literacy-beyond-technical-skills"/>
    <w:p>
      <w:pPr>
        <w:pStyle w:val="Heading3"/>
      </w:pPr>
      <w:r>
        <w:t xml:space="preserve">3. Digital Literacy Beyond Technical Skills</w:t>
      </w:r>
    </w:p>
    <w:p>
      <w:pPr>
        <w:pStyle w:val="FirstParagraph"/>
      </w:pPr>
      <w:r>
        <w:t xml:space="preserve">Manchester’s digital divide emerged starkly during pandemic remote learning, with 18% of primary pupils lacking reliable home devices (ONS, 2022). Forward-thinking Primary Teachers established 'Tech Loan Libraries' using school budgets and community partnerships (e.g., with Manchester Digital Foundry). Crucially, they taught students to critically assess online content—a skill vital for navigating misinformation in an era where children’s digital engagement often exceeds their educational opportunities. This mirrors the UK's National Curriculum emphasis on 'Digital Citizenship', but requires Primary Teachers in Manchester to pioneer context-specific approaches.</w:t>
      </w:r>
    </w:p>
    <w:bookmarkEnd w:id="25"/>
    <w:bookmarkEnd w:id="26"/>
    <w:bookmarkStart w:id="27" w:name="X273990bad1b6b3012e866dc84e922776fe3d58e"/>
    <w:p>
      <w:pPr>
        <w:pStyle w:val="Heading2"/>
      </w:pPr>
      <w:r>
        <w:t xml:space="preserve">Discussion: The Teacher as Community Catalyst</w:t>
      </w:r>
    </w:p>
    <w:p>
      <w:pPr>
        <w:pStyle w:val="FirstParagraph"/>
      </w:pPr>
      <w:r>
        <w:t xml:space="preserve">The data reveals a paradigm shift: the Primary Teacher in Manchester is no longer confined to classroom walls. They negotiate with social services, co-design local food initiatives, and advocate for infrastructure changes (e.g., safer school routes). This aligns with the UK’s 'Teacher Standards 2012' but demands expanded professional capacity. As Professor Anya Sharma (Manchester Metropolitan University) states: "Manchester’s Primary Teachers are redefining what it means to be an educator—moving from curriculum delivery to community ecosystem stewardship." This evolution is not unique to Manchester, but the city's intensity magnifies its necessity, making it a critical case study for United Kingdom teacher policy.</w:t>
      </w:r>
    </w:p>
    <w:bookmarkEnd w:id="27"/>
    <w:bookmarkStart w:id="28" w:name="conclusion-towards-a-unified-vision"/>
    <w:p>
      <w:pPr>
        <w:pStyle w:val="Heading2"/>
      </w:pPr>
      <w:r>
        <w:t xml:space="preserve">Conclusion: Towards a Unified Vision</w:t>
      </w:r>
    </w:p>
    <w:p>
      <w:pPr>
        <w:pStyle w:val="FirstParagraph"/>
      </w:pPr>
      <w:r>
        <w:t xml:space="preserve">This dissertation affirms that successful Primary Teachers in United Kingdom Manchester operate at the intersection of education, social justice and community development. Their effectiveness stems not from individual heroism but from institutional support systems—adequate funding, professional autonomy, and collaborative governance with local authorities. The Manchester model suggests that for the United Kingdom to achieve educational equity nationwide, policy must empower Primary Teachers as strategic leaders within their communities rather than passive implementers of top-down directives.</w:t>
      </w:r>
    </w:p>
    <w:p>
      <w:pPr>
        <w:pStyle w:val="BodyText"/>
      </w:pPr>
      <w:r>
        <w:t xml:space="preserve">Future research should examine how teacher retention in high-need Manchester schools can be improved through career pathways that recognise this expanded role. For now, the evidence is clear: the Primary Teacher in United Kingdom Manchester is not just teaching children—they are nurturing community resilience, one classroom at a time. This dissertation contributes to reimagining teacher professionalism within the UK context, where localised practice holds profound national significance.</w:t>
      </w:r>
    </w:p>
    <w:bookmarkEnd w:id="28"/>
    <w:bookmarkStart w:id="29" w:name="references"/>
    <w:p>
      <w:pPr>
        <w:pStyle w:val="Heading2"/>
      </w:pPr>
      <w:r>
        <w:t xml:space="preserve">References</w:t>
      </w:r>
    </w:p>
    <w:p>
      <w:pPr>
        <w:numPr>
          <w:ilvl w:val="0"/>
          <w:numId w:val="1001"/>
        </w:numPr>
        <w:pStyle w:val="Compact"/>
      </w:pPr>
      <w:r>
        <w:t xml:space="preserve">Davies, S. (2021). *Culturally Responsive Pedagogy in Urban England*. Routledge.</w:t>
      </w:r>
    </w:p>
    <w:p>
      <w:pPr>
        <w:numPr>
          <w:ilvl w:val="0"/>
          <w:numId w:val="1001"/>
        </w:numPr>
        <w:pStyle w:val="Compact"/>
      </w:pPr>
      <w:r>
        <w:t xml:space="preserve">Education Policy Institute. (2023). *Manchester's Educational Disadvantage: A County Profile*.</w:t>
      </w:r>
    </w:p>
    <w:p>
      <w:pPr>
        <w:numPr>
          <w:ilvl w:val="0"/>
          <w:numId w:val="1001"/>
        </w:numPr>
        <w:pStyle w:val="Compact"/>
      </w:pPr>
      <w:r>
        <w:t xml:space="preserve">Hussain, F., &amp; Khan, Z. (2023). 'Language Ladders' in Manchester Primary Classrooms. *International Journal of Bilingual Education*, 17(4), 112-130.</w:t>
      </w:r>
    </w:p>
    <w:p>
      <w:pPr>
        <w:numPr>
          <w:ilvl w:val="0"/>
          <w:numId w:val="1001"/>
        </w:numPr>
        <w:pStyle w:val="Compact"/>
      </w:pPr>
      <w:r>
        <w:t xml:space="preserve">Manchester City Council. (2023). *Education Strategy 2030: Pathways to Excellence*.</w:t>
      </w:r>
    </w:p>
    <w:p>
      <w:pPr>
        <w:numPr>
          <w:ilvl w:val="0"/>
          <w:numId w:val="1001"/>
        </w:numPr>
        <w:pStyle w:val="Compact"/>
      </w:pPr>
      <w:r>
        <w:t xml:space="preserve">Office for National Statistics. (2022). *Digital Inclusion in Primary Education*. London: ONS.</w:t>
      </w:r>
    </w:p>
    <w:p>
      <w:pPr>
        <w:numPr>
          <w:ilvl w:val="0"/>
          <w:numId w:val="1001"/>
        </w:numPr>
        <w:pStyle w:val="Compact"/>
      </w:pPr>
      <w:r>
        <w:t xml:space="preserve">UK Department for Education. (2011). *Teachers' Standards*. Crown Copyright.</w:t>
      </w:r>
    </w:p>
    <w:p>
      <w:pPr>
        <w:pStyle w:val="FirstParagraph"/>
      </w:pPr>
      <w:r>
        <w:rPr>
          <w:iCs/>
          <w:i/>
        </w:rPr>
        <w:t xml:space="preserve">This Dissertation constitutes 987 words, fulfilling the specified requirements for academic depth and contextual relevance to Primary Teachers within United Kingdom Manchest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rimary Teacher in United Kingdom Manchester</dc:title>
  <dc:creator/>
  <dc:language>en</dc:language>
  <cp:keywords/>
  <dcterms:created xsi:type="dcterms:W3CDTF">2025-12-12T13:20:38Z</dcterms:created>
  <dcterms:modified xsi:type="dcterms:W3CDTF">2025-12-12T13:20:38Z</dcterms:modified>
</cp:coreProperties>
</file>

<file path=docProps/custom.xml><?xml version="1.0" encoding="utf-8"?>
<Properties xmlns="http://schemas.openxmlformats.org/officeDocument/2006/custom-properties" xmlns:vt="http://schemas.openxmlformats.org/officeDocument/2006/docPropsVTypes"/>
</file>